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Хамза Исмаи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9336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9336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83887"/>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83887"/>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1266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1266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9176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9176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87055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7055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31398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1398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9439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9439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амза Исмаил</dc:creator>
  <dc:language>ru-RU</dc:language>
  <cp:keywords/>
  <dcterms:created xsi:type="dcterms:W3CDTF">2025-03-14T09:58:18Z</dcterms:created>
  <dcterms:modified xsi:type="dcterms:W3CDTF">2025-03-14T09: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